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42305" w14:textId="77777777" w:rsidR="00C61B6E" w:rsidRDefault="001E71CB">
      <w:r w:rsidRPr="001E71CB">
        <w:rPr>
          <w:noProof/>
        </w:rPr>
        <w:drawing>
          <wp:inline distT="0" distB="0" distL="0" distR="0" wp14:anchorId="136051B5" wp14:editId="712B4CE4">
            <wp:extent cx="5943600" cy="2878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1B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MjQ2Nza1tLQwszBX0lEKTi0uzszPAykwrAUA8WOHLywAAAA="/>
  </w:docVars>
  <w:rsids>
    <w:rsidRoot w:val="001E71CB"/>
    <w:rsid w:val="001E71CB"/>
    <w:rsid w:val="00C61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866E4"/>
  <w15:chartTrackingRefBased/>
  <w15:docId w15:val="{4B7EAEE8-F5A5-40CB-BB5B-6A4CBFCA7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>MKS Instruments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Rimshaw</dc:creator>
  <cp:keywords/>
  <dc:description/>
  <cp:lastModifiedBy>Rimshaw, Adam</cp:lastModifiedBy>
  <cp:revision>1</cp:revision>
  <dcterms:created xsi:type="dcterms:W3CDTF">2022-05-06T14:36:00Z</dcterms:created>
  <dcterms:modified xsi:type="dcterms:W3CDTF">2022-05-06T14:36:00Z</dcterms:modified>
</cp:coreProperties>
</file>